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EA772" w14:textId="33EB3F42" w:rsidR="00BA361F" w:rsidRDefault="00EA0092">
      <w:r>
        <w:t>PROGRAM 1</w:t>
      </w:r>
    </w:p>
    <w:p w14:paraId="62E6A41C" w14:textId="3192DB10" w:rsidR="00EA0092" w:rsidRPr="00EA0092" w:rsidRDefault="00EA0092">
      <w:pPr>
        <w:rPr>
          <w:b/>
          <w:bCs/>
          <w:u w:val="single"/>
        </w:rPr>
      </w:pPr>
      <w:r w:rsidRPr="00EA0092">
        <w:rPr>
          <w:b/>
          <w:bCs/>
          <w:u w:val="single"/>
        </w:rPr>
        <w:t>SERVER.JS</w:t>
      </w:r>
    </w:p>
    <w:p w14:paraId="5A731967" w14:textId="77777777" w:rsidR="00EA0092" w:rsidRPr="00EA0092" w:rsidRDefault="00EA0092" w:rsidP="00EA009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>
        <w:t xml:space="preserve">        </w:t>
      </w:r>
      <w:proofErr w:type="spellStart"/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xpress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A261A2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proofErr w:type="gramStart"/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C8835D4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1router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routes/rou.js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085E5C7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mongoose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BCCBC03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A009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proofErr w:type="gramStart"/>
      <w:r w:rsidRPr="00EA009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mongoose.connect</w:t>
      </w:r>
      <w:proofErr w:type="spellEnd"/>
      <w:proofErr w:type="gramEnd"/>
      <w:r w:rsidRPr="00EA0092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</w:t>
      </w:r>
    </w:p>
    <w:p w14:paraId="0855AC30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BB72E5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proofErr w:type="gram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</w:t>
      </w:r>
    </w:p>
    <w:p w14:paraId="0733A3A5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</w:t>
      </w:r>
      <w:proofErr w:type="gramStart"/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</w:t>
      </w:r>
      <w:proofErr w:type="gramEnd"/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1router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319AC5C" w14:textId="77777777" w:rsidR="00EA0092" w:rsidRPr="00EA0092" w:rsidRDefault="00EA0092" w:rsidP="00EA0092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6AF620D5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sten</w:t>
      </w:r>
      <w:proofErr w:type="spellEnd"/>
      <w:proofErr w:type="gram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00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)</w:t>
      </w:r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erver.started</w:t>
      </w:r>
      <w:proofErr w:type="spellEnd"/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A2E07FE" w14:textId="78227088" w:rsidR="00EA0092" w:rsidRDefault="00EA0092"/>
    <w:p w14:paraId="5C44053E" w14:textId="53E56975" w:rsidR="00EA0092" w:rsidRDefault="00EA0092">
      <w:r>
        <w:t xml:space="preserve">CREATE ROUTES </w:t>
      </w:r>
      <w:proofErr w:type="gramStart"/>
      <w:r>
        <w:t>FOLDER .</w:t>
      </w:r>
      <w:proofErr w:type="gramEnd"/>
    </w:p>
    <w:p w14:paraId="230B9C06" w14:textId="618F0384" w:rsidR="00EA0092" w:rsidRDefault="00EA0092">
      <w:r>
        <w:t>INSIDE ROUTES FOLDER CREATE ROU.JS FILE</w:t>
      </w:r>
    </w:p>
    <w:p w14:paraId="6BB72862" w14:textId="77777777" w:rsidR="00EA0092" w:rsidRDefault="00EA0092"/>
    <w:p w14:paraId="244E0C24" w14:textId="4930B4BD" w:rsidR="00EA0092" w:rsidRPr="00EA0092" w:rsidRDefault="00EA0092">
      <w:pPr>
        <w:rPr>
          <w:b/>
          <w:bCs/>
          <w:u w:val="single"/>
        </w:rPr>
      </w:pPr>
      <w:r w:rsidRPr="00EA0092">
        <w:rPr>
          <w:b/>
          <w:bCs/>
          <w:u w:val="single"/>
        </w:rPr>
        <w:t>ROU.JS</w:t>
      </w:r>
    </w:p>
    <w:p w14:paraId="64C3935E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xpress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DF968BF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outer</w:t>
      </w:r>
      <w:proofErr w:type="spellEnd"/>
      <w:proofErr w:type="gram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4343AEF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C5AA9C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</w:t>
      </w:r>
      <w:proofErr w:type="gramStart"/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(</w:t>
      </w:r>
      <w:proofErr w:type="spellStart"/>
      <w:proofErr w:type="gramEnd"/>
      <w:r w:rsidRPr="00EA009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A009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EA009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42ED698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EB80B4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EA009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proofErr w:type="gram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elloworld</w:t>
      </w:r>
      <w:proofErr w:type="spellEnd"/>
      <w:r w:rsidRPr="00EA009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CB55122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12F653BB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F6E043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odule</w:t>
      </w:r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orts</w:t>
      </w:r>
      <w:proofErr w:type="spellEnd"/>
      <w:proofErr w:type="gramEnd"/>
      <w:r w:rsidRPr="00EA009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A0092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</w:p>
    <w:p w14:paraId="30062E14" w14:textId="77777777" w:rsidR="00EA0092" w:rsidRPr="00EA0092" w:rsidRDefault="00EA0092" w:rsidP="00EA009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5A0A96" w14:textId="4686C634" w:rsidR="00EA0092" w:rsidRDefault="00EA0092"/>
    <w:p w14:paraId="3B6E9E45" w14:textId="1DBA8DB1" w:rsidR="00EA0092" w:rsidRDefault="00EA0092"/>
    <w:p w14:paraId="18DA83DD" w14:textId="43D36604" w:rsidR="00EA0092" w:rsidRDefault="00EA0092"/>
    <w:p w14:paraId="1FFD79BA" w14:textId="5A3398FB" w:rsidR="00EA0092" w:rsidRDefault="00EA0092"/>
    <w:p w14:paraId="0880A8CF" w14:textId="4AD8B596" w:rsidR="00EA0092" w:rsidRDefault="00EA0092"/>
    <w:p w14:paraId="76BB11A8" w14:textId="01A155E4" w:rsidR="00EA0092" w:rsidRDefault="00EA0092"/>
    <w:p w14:paraId="2568C90C" w14:textId="3FF59432" w:rsidR="00EA0092" w:rsidRDefault="00EA0092"/>
    <w:p w14:paraId="4B432867" w14:textId="6A71DEAB" w:rsidR="00EA0092" w:rsidRDefault="00EA0092"/>
    <w:p w14:paraId="2D782B80" w14:textId="76299E1F" w:rsidR="00EA0092" w:rsidRDefault="00EA0092"/>
    <w:p w14:paraId="35A3F62F" w14:textId="6E284AB4" w:rsidR="00EA0092" w:rsidRDefault="00EA0092"/>
    <w:p w14:paraId="6721AEFF" w14:textId="2CAAABD3" w:rsidR="00EA0092" w:rsidRPr="004F04DB" w:rsidRDefault="004F04DB">
      <w:pPr>
        <w:rPr>
          <w:b/>
          <w:bCs/>
        </w:rPr>
      </w:pPr>
      <w:r w:rsidRPr="004F04DB">
        <w:rPr>
          <w:b/>
          <w:bCs/>
        </w:rPr>
        <w:t>TO RUN THE PROGRAM</w:t>
      </w:r>
    </w:p>
    <w:p w14:paraId="289831ED" w14:textId="335AE6CF" w:rsidR="004F04DB" w:rsidRPr="004F04DB" w:rsidRDefault="004F04DB">
      <w:pPr>
        <w:rPr>
          <w:b/>
          <w:bCs/>
        </w:rPr>
      </w:pPr>
      <w:r w:rsidRPr="004F04DB">
        <w:rPr>
          <w:b/>
          <w:bCs/>
        </w:rPr>
        <w:t>IN TERMINAL NODE SERVER.JS USE THIS COMMAND</w:t>
      </w:r>
    </w:p>
    <w:p w14:paraId="78124B38" w14:textId="77777777" w:rsidR="004F04DB" w:rsidRDefault="004F04DB">
      <w:pPr>
        <w:rPr>
          <w:noProof/>
        </w:rPr>
      </w:pPr>
    </w:p>
    <w:p w14:paraId="30801BF7" w14:textId="70DCAAE3" w:rsidR="00EA0092" w:rsidRDefault="00EA0092">
      <w:pPr>
        <w:rPr>
          <w:noProof/>
        </w:rPr>
      </w:pPr>
      <w:r>
        <w:rPr>
          <w:noProof/>
        </w:rPr>
        <w:drawing>
          <wp:inline distT="0" distB="0" distL="0" distR="0" wp14:anchorId="2726F7FA" wp14:editId="20B24475">
            <wp:extent cx="6771640" cy="23691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71640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4B6EE" w14:textId="5CE85440" w:rsidR="004F04DB" w:rsidRPr="004F04DB" w:rsidRDefault="004F04DB" w:rsidP="004F04DB"/>
    <w:p w14:paraId="57F4F217" w14:textId="6AF84A33" w:rsidR="004F04DB" w:rsidRPr="004F04DB" w:rsidRDefault="004F04DB" w:rsidP="004F04DB"/>
    <w:p w14:paraId="52436B4E" w14:textId="7F787503" w:rsidR="004F04DB" w:rsidRDefault="004F04DB" w:rsidP="004F04DB">
      <w:pPr>
        <w:rPr>
          <w:noProof/>
        </w:rPr>
      </w:pPr>
    </w:p>
    <w:p w14:paraId="4B2DE096" w14:textId="3A0DB4EE" w:rsidR="004F04DB" w:rsidRPr="004F04DB" w:rsidRDefault="004F04DB" w:rsidP="004F04DB">
      <w:pPr>
        <w:jc w:val="center"/>
      </w:pPr>
      <w:r>
        <w:rPr>
          <w:noProof/>
        </w:rPr>
        <w:drawing>
          <wp:inline distT="0" distB="0" distL="0" distR="0" wp14:anchorId="3AE2F184" wp14:editId="5F9A0912">
            <wp:extent cx="6362700" cy="2750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04DB" w:rsidRPr="004F04DB" w:rsidSect="00D20795">
      <w:pgSz w:w="11906" w:h="16838" w:code="9"/>
      <w:pgMar w:top="992" w:right="261" w:bottom="1202" w:left="981" w:header="692" w:footer="1004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t7AwtjC1MDQ2NzZX0lEKTi0uzszPAykwrAUA6MbFYSwAAAA="/>
  </w:docVars>
  <w:rsids>
    <w:rsidRoot w:val="00EA0092"/>
    <w:rsid w:val="004F04DB"/>
    <w:rsid w:val="00BA361F"/>
    <w:rsid w:val="00D20795"/>
    <w:rsid w:val="00EA0092"/>
    <w:rsid w:val="00FA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24106"/>
  <w15:chartTrackingRefBased/>
  <w15:docId w15:val="{A2096B93-51ED-4453-B972-6FE6F8ED9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before="24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1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5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4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5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Anbalagan</dc:creator>
  <cp:keywords/>
  <dc:description/>
  <cp:lastModifiedBy>Aravind Anbalagan</cp:lastModifiedBy>
  <cp:revision>1</cp:revision>
  <dcterms:created xsi:type="dcterms:W3CDTF">2022-09-02T07:53:00Z</dcterms:created>
  <dcterms:modified xsi:type="dcterms:W3CDTF">2022-09-02T08:02:00Z</dcterms:modified>
</cp:coreProperties>
</file>